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B203F" w14:textId="3F68D093" w:rsidR="00704FC9" w:rsidRDefault="008D4D1F">
      <w:r>
        <w:t>Usability test Based on Usability Plan:</w:t>
      </w:r>
    </w:p>
    <w:p w14:paraId="33165F2F" w14:textId="6508EA77" w:rsidR="008D4D1F" w:rsidRDefault="008D4D1F">
      <w:r>
        <w:t xml:space="preserve">It is not a full fledge usability study report. I missed your usability study because of some technical </w:t>
      </w:r>
      <w:r w:rsidR="00591E58">
        <w:t>difficulty,</w:t>
      </w:r>
      <w:r>
        <w:t xml:space="preserve"> and I had to do someone else </w:t>
      </w:r>
      <w:r w:rsidR="00591E58">
        <w:t xml:space="preserve">website’s usability study. </w:t>
      </w:r>
    </w:p>
    <w:p w14:paraId="142C6D18" w14:textId="7C933C15" w:rsidR="00591E58" w:rsidRDefault="00591E58"/>
    <w:p w14:paraId="3774E6D1" w14:textId="1406EC48" w:rsidR="00591E58" w:rsidRDefault="00591E58">
      <w:r>
        <w:t xml:space="preserve">Hypothesis and study: </w:t>
      </w:r>
    </w:p>
    <w:p w14:paraId="3C7B4E2D" w14:textId="77777777" w:rsidR="00591E58" w:rsidRDefault="00591E58" w:rsidP="00591E58">
      <w:pPr>
        <w:pStyle w:val="ListParagraph"/>
        <w:numPr>
          <w:ilvl w:val="0"/>
          <w:numId w:val="3"/>
        </w:numPr>
      </w:pPr>
      <w:r>
        <w:t>Menu items are clear:</w:t>
      </w:r>
    </w:p>
    <w:p w14:paraId="68A34F22" w14:textId="2C54C8D5" w:rsidR="00591E58" w:rsidRDefault="00591E58" w:rsidP="00591E58">
      <w:pPr>
        <w:pStyle w:val="ListParagraph"/>
      </w:pPr>
      <w:r>
        <w:t xml:space="preserve">             Our user was able to find menu location as well as he was easily able to locate the information, he </w:t>
      </w:r>
      <w:proofErr w:type="gramStart"/>
      <w:r>
        <w:t>need</w:t>
      </w:r>
      <w:proofErr w:type="gramEnd"/>
      <w:r>
        <w:t xml:space="preserve"> inside a menu items.</w:t>
      </w:r>
    </w:p>
    <w:p w14:paraId="50004FDB" w14:textId="77777777" w:rsidR="00591E58" w:rsidRDefault="00591E58" w:rsidP="00591E58">
      <w:pPr>
        <w:pStyle w:val="ListParagraph"/>
      </w:pPr>
    </w:p>
    <w:p w14:paraId="53DBA73A" w14:textId="44C31E98" w:rsidR="00591E58" w:rsidRDefault="00591E58" w:rsidP="00591E58">
      <w:pPr>
        <w:pStyle w:val="ListParagraph"/>
        <w:numPr>
          <w:ilvl w:val="0"/>
          <w:numId w:val="3"/>
        </w:numPr>
      </w:pPr>
      <w:r>
        <w:t>Short and Succinct</w:t>
      </w:r>
      <w:r>
        <w:t>:</w:t>
      </w:r>
      <w:r>
        <w:br/>
        <w:t xml:space="preserve">       </w:t>
      </w:r>
      <w:r>
        <w:tab/>
        <w:t>Everything was short and precise. Specially in the project page it was designed very carefully. If the reader needed more information, he could go inside “see more” and look the projects in detail.</w:t>
      </w:r>
    </w:p>
    <w:p w14:paraId="0C7983FD" w14:textId="09E5A275" w:rsidR="00591E58" w:rsidRDefault="00591E58" w:rsidP="00591E58"/>
    <w:p w14:paraId="51C39939" w14:textId="64CE993B" w:rsidR="00591E58" w:rsidRDefault="00591E58" w:rsidP="00591E58">
      <w:pPr>
        <w:pStyle w:val="ListParagraph"/>
        <w:numPr>
          <w:ilvl w:val="0"/>
          <w:numId w:val="3"/>
        </w:numPr>
      </w:pPr>
      <w:r>
        <w:t>Easy to find Experience</w:t>
      </w:r>
      <w:r>
        <w:t xml:space="preserve">: </w:t>
      </w:r>
      <w:r>
        <w:br/>
        <w:t xml:space="preserve">    </w:t>
      </w:r>
      <w:r>
        <w:tab/>
        <w:t xml:space="preserve"> It was hard to find your experience for our tester. If the reader reads your </w:t>
      </w:r>
      <w:proofErr w:type="gramStart"/>
      <w:r>
        <w:t>resume</w:t>
      </w:r>
      <w:proofErr w:type="gramEnd"/>
      <w:r>
        <w:t xml:space="preserve"> he may not notice you worked in princess Cruises, but it is not mentioned anywhere. </w:t>
      </w:r>
      <w:r>
        <w:br/>
        <w:t xml:space="preserve">    </w:t>
      </w:r>
      <w:r>
        <w:tab/>
      </w:r>
    </w:p>
    <w:p w14:paraId="021DF04E" w14:textId="77777777" w:rsidR="00591E58" w:rsidRDefault="00591E58" w:rsidP="00591E58">
      <w:pPr>
        <w:pStyle w:val="ListParagraph"/>
        <w:numPr>
          <w:ilvl w:val="0"/>
          <w:numId w:val="3"/>
        </w:numPr>
      </w:pPr>
      <w:r>
        <w:t>Relays all important information needed:</w:t>
      </w:r>
    </w:p>
    <w:p w14:paraId="20EE0567" w14:textId="72202B83" w:rsidR="00591E58" w:rsidRDefault="00591E58" w:rsidP="00591E58">
      <w:pPr>
        <w:pStyle w:val="ListParagraph"/>
      </w:pPr>
      <w:r>
        <w:t xml:space="preserve">   </w:t>
      </w:r>
      <w:r>
        <w:tab/>
        <w:t xml:space="preserve"> According to the skills it feels like you have some prior experience</w:t>
      </w:r>
      <w:r w:rsidR="00446B7B">
        <w:t xml:space="preserve"> but as I said you haven’t focused much about it. I personally feel like work experience should have higher priority than a small project that you do in school and online learning site. </w:t>
      </w:r>
    </w:p>
    <w:p w14:paraId="2EE3CDC5" w14:textId="57322E22" w:rsidR="00446B7B" w:rsidRDefault="00446B7B" w:rsidP="00591E58">
      <w:pPr>
        <w:pStyle w:val="ListParagraph"/>
      </w:pPr>
      <w:r>
        <w:br/>
      </w:r>
    </w:p>
    <w:p w14:paraId="3B20BDC5" w14:textId="7E07CF0C" w:rsidR="00446B7B" w:rsidRDefault="00446B7B" w:rsidP="00446B7B">
      <w:pPr>
        <w:pStyle w:val="ListParagraph"/>
        <w:numPr>
          <w:ilvl w:val="0"/>
          <w:numId w:val="3"/>
        </w:numPr>
      </w:pPr>
      <w:r>
        <w:t xml:space="preserve">Skills and ability: </w:t>
      </w:r>
    </w:p>
    <w:p w14:paraId="0C9EEF02" w14:textId="3E51B859" w:rsidR="00446B7B" w:rsidRDefault="00446B7B" w:rsidP="00446B7B">
      <w:pPr>
        <w:pStyle w:val="ListParagraph"/>
        <w:ind w:left="1440"/>
      </w:pPr>
      <w:r>
        <w:t xml:space="preserve">I cam see your skills and ability very clearly. There is whole different segment of page to show your skills and that helps a lot. </w:t>
      </w:r>
    </w:p>
    <w:p w14:paraId="601A01BA" w14:textId="60C11CC7" w:rsidR="00446B7B" w:rsidRDefault="00446B7B" w:rsidP="00446B7B">
      <w:pPr>
        <w:pStyle w:val="ListParagraph"/>
        <w:ind w:left="1440"/>
      </w:pPr>
    </w:p>
    <w:p w14:paraId="6B79E0D2" w14:textId="3DB2D306" w:rsidR="00446B7B" w:rsidRDefault="00446B7B" w:rsidP="00446B7B">
      <w:pPr>
        <w:pStyle w:val="ListParagraph"/>
        <w:ind w:left="1440"/>
      </w:pPr>
    </w:p>
    <w:p w14:paraId="1056550A" w14:textId="340F1204" w:rsidR="00446B7B" w:rsidRDefault="00446B7B" w:rsidP="00446B7B">
      <w:pPr>
        <w:pStyle w:val="ListParagraph"/>
        <w:ind w:left="1440"/>
      </w:pPr>
      <w:proofErr w:type="gramStart"/>
      <w:r>
        <w:t>Recommendation :</w:t>
      </w:r>
      <w:proofErr w:type="gramEnd"/>
    </w:p>
    <w:p w14:paraId="4132F43A" w14:textId="7F53E16F" w:rsidR="00446B7B" w:rsidRDefault="00446B7B" w:rsidP="00446B7B">
      <w:pPr>
        <w:pStyle w:val="ListParagraph"/>
        <w:ind w:left="1440"/>
      </w:pPr>
      <w:r>
        <w:t>The only I feel like missing is previous work experience if there is any. I don’t think, the way you create your portfolio, it’s a requirement of this class. But it puts reader in confusion.</w:t>
      </w:r>
      <w:bookmarkStart w:id="0" w:name="_GoBack"/>
      <w:bookmarkEnd w:id="0"/>
    </w:p>
    <w:sectPr w:rsidR="00446B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C0804"/>
    <w:multiLevelType w:val="hybridMultilevel"/>
    <w:tmpl w:val="51D2601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FB11A7"/>
    <w:multiLevelType w:val="hybridMultilevel"/>
    <w:tmpl w:val="8C7E66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BE5272"/>
    <w:multiLevelType w:val="hybridMultilevel"/>
    <w:tmpl w:val="0A0262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zNjc0MzCyNLQwNDBU0lEKTi0uzszPAykwrAUAjlXmnywAAAA="/>
  </w:docVars>
  <w:rsids>
    <w:rsidRoot w:val="008D4D1F"/>
    <w:rsid w:val="00446B7B"/>
    <w:rsid w:val="00591E58"/>
    <w:rsid w:val="00704FC9"/>
    <w:rsid w:val="008D4D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532BA"/>
  <w15:chartTrackingRefBased/>
  <w15:docId w15:val="{C6DBE6EA-A830-4937-A710-AE890789D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1E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Pages>
  <Words>223</Words>
  <Characters>127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04-02T00:05:00Z</dcterms:created>
  <dcterms:modified xsi:type="dcterms:W3CDTF">2019-04-02T00:32:00Z</dcterms:modified>
</cp:coreProperties>
</file>